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0EA3" w:rsidRPr="007E1B9D" w:rsidRDefault="00342CFE" w:rsidP="00EC2099">
      <w:pPr>
        <w:pStyle w:val="Title"/>
      </w:pPr>
      <w:r w:rsidRPr="007E1B9D">
        <w:t>Prefixes</w:t>
      </w:r>
    </w:p>
    <w:p w:rsidR="00F64170" w:rsidRPr="007E1B9D" w:rsidRDefault="00F64170" w:rsidP="00F64170">
      <w:pPr>
        <w:rPr>
          <w:color w:val="000000" w:themeColor="text1"/>
        </w:rPr>
      </w:pPr>
      <w:r w:rsidRPr="007E1B9D">
        <w:rPr>
          <w:color w:val="000000" w:themeColor="text1"/>
        </w:rPr>
        <w:t>A prefix is a letter or a group of letters that attaches to the beginning of a word and helps to indicate or modify its meaning. An easy example would be the word ‘prefix’ itself! It begins with the prefix pre-, which means ‘before’.</w:t>
      </w:r>
    </w:p>
    <w:tbl>
      <w:tblPr>
        <w:tblW w:w="0" w:type="auto"/>
        <w:jc w:val="center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620" w:firstRow="1" w:lastRow="0" w:firstColumn="0" w:lastColumn="0" w:noHBand="1" w:noVBand="1"/>
      </w:tblPr>
      <w:tblGrid>
        <w:gridCol w:w="1067"/>
        <w:gridCol w:w="2554"/>
        <w:gridCol w:w="5525"/>
      </w:tblGrid>
      <w:tr w:rsidR="007E1B9D" w:rsidRPr="007E1B9D" w:rsidTr="00342CFE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single" w:sz="6" w:space="0" w:color="DDDDDD"/>
              <w:right w:val="nil"/>
            </w:tcBorders>
            <w:shd w:val="clear" w:color="auto" w:fill="D9EDF7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center"/>
              <w:rPr>
                <w:rFonts w:eastAsia="Times New Roman" w:cs="Segoe UI Semibold"/>
                <w:b/>
                <w:bCs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b/>
                <w:bCs/>
                <w:color w:val="000000" w:themeColor="text1"/>
                <w:sz w:val="24"/>
                <w:szCs w:val="24"/>
                <w:lang w:eastAsia="en-IN"/>
              </w:rPr>
              <w:t>PREFIX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DDDDD"/>
              <w:right w:val="nil"/>
            </w:tcBorders>
            <w:shd w:val="clear" w:color="auto" w:fill="D9EDF7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center"/>
              <w:rPr>
                <w:rFonts w:eastAsia="Times New Roman" w:cs="Segoe UI Semibold"/>
                <w:b/>
                <w:bCs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b/>
                <w:bCs/>
                <w:color w:val="000000" w:themeColor="text1"/>
                <w:sz w:val="24"/>
                <w:szCs w:val="24"/>
                <w:lang w:eastAsia="en-IN"/>
              </w:rPr>
              <w:t>MEAN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DDDDD"/>
              <w:right w:val="nil"/>
            </w:tcBorders>
            <w:shd w:val="clear" w:color="auto" w:fill="D9EDF7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center"/>
              <w:rPr>
                <w:rFonts w:eastAsia="Times New Roman" w:cs="Segoe UI Semibold"/>
                <w:b/>
                <w:bCs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b/>
                <w:bCs/>
                <w:color w:val="000000" w:themeColor="text1"/>
                <w:sz w:val="24"/>
                <w:szCs w:val="24"/>
                <w:lang w:eastAsia="en-IN"/>
              </w:rPr>
              <w:t>EXAMPLES</w:t>
            </w:r>
          </w:p>
        </w:tc>
      </w:tr>
      <w:tr w:rsidR="007E1B9D" w:rsidRPr="007E1B9D" w:rsidTr="00342CFE">
        <w:trPr>
          <w:jc w:val="center"/>
        </w:trPr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anti-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against, opposing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antibiotic, antidepressant, antidote</w:t>
            </w:r>
          </w:p>
        </w:tc>
      </w:tr>
      <w:tr w:rsidR="007E1B9D" w:rsidRPr="007E1B9D" w:rsidTr="00342CFE">
        <w:trPr>
          <w:jc w:val="center"/>
        </w:trPr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proofErr w:type="spellStart"/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circum</w:t>
            </w:r>
            <w:proofErr w:type="spellEnd"/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around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D50B8A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circumstance, circumvent, circum</w:t>
            </w:r>
            <w:r w:rsidR="00D50B8A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scribe</w:t>
            </w:r>
          </w:p>
        </w:tc>
      </w:tr>
      <w:tr w:rsidR="007E1B9D" w:rsidRPr="007E1B9D" w:rsidTr="00342CFE">
        <w:trPr>
          <w:jc w:val="center"/>
        </w:trPr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co-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with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co-worker, co-pilot, co-operation</w:t>
            </w:r>
          </w:p>
        </w:tc>
      </w:tr>
      <w:tr w:rsidR="007E1B9D" w:rsidRPr="007E1B9D" w:rsidTr="00342CFE">
        <w:trPr>
          <w:jc w:val="center"/>
        </w:trPr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de-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off, down, away from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devalue, defrost, demotivate</w:t>
            </w:r>
          </w:p>
        </w:tc>
      </w:tr>
      <w:tr w:rsidR="007E1B9D" w:rsidRPr="007E1B9D" w:rsidTr="00342CFE">
        <w:trPr>
          <w:jc w:val="center"/>
        </w:trPr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dis-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opposite of, not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7E1B9D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 xml:space="preserve">disagree, disappear, </w:t>
            </w: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disapprove</w:t>
            </w:r>
          </w:p>
        </w:tc>
      </w:tr>
      <w:tr w:rsidR="007E1B9D" w:rsidRPr="007E1B9D" w:rsidTr="00342CFE">
        <w:trPr>
          <w:jc w:val="center"/>
        </w:trPr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proofErr w:type="spellStart"/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en</w:t>
            </w:r>
            <w:proofErr w:type="spellEnd"/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cause to, put into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7E1B9D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encode, embed</w:t>
            </w: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, engulf</w:t>
            </w:r>
          </w:p>
        </w:tc>
      </w:tr>
      <w:tr w:rsidR="007E1B9D" w:rsidRPr="007E1B9D" w:rsidTr="00342CFE">
        <w:trPr>
          <w:jc w:val="center"/>
        </w:trPr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ex-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former, out of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ex-president, ex-boyfriend, exterminate</w:t>
            </w:r>
          </w:p>
        </w:tc>
      </w:tr>
      <w:tr w:rsidR="007E1B9D" w:rsidRPr="007E1B9D" w:rsidTr="00342CFE">
        <w:trPr>
          <w:jc w:val="center"/>
        </w:trPr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extra-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beyond, more than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extracurricular, extraordinary, extra-terrestrial</w:t>
            </w:r>
          </w:p>
        </w:tc>
      </w:tr>
      <w:tr w:rsidR="007E1B9D" w:rsidRPr="007E1B9D" w:rsidTr="00342CFE">
        <w:trPr>
          <w:jc w:val="center"/>
        </w:trPr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fore-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before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7E1B9D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forecast, forehead, f</w:t>
            </w: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oreword</w:t>
            </w:r>
          </w:p>
        </w:tc>
      </w:tr>
      <w:tr w:rsidR="007E1B9D" w:rsidRPr="007E1B9D" w:rsidTr="00342CFE">
        <w:trPr>
          <w:jc w:val="center"/>
        </w:trPr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hyper-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over, above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 xml:space="preserve">hyperactive, </w:t>
            </w:r>
            <w:r w:rsidR="005B7458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 xml:space="preserve">hyperbole, </w:t>
            </w: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hyperventilate</w:t>
            </w:r>
          </w:p>
        </w:tc>
      </w:tr>
      <w:tr w:rsidR="007E1B9D" w:rsidRPr="007E1B9D" w:rsidTr="00342CFE">
        <w:trPr>
          <w:jc w:val="center"/>
        </w:trPr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infra-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beneath, below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infrastructure, inf</w:t>
            </w:r>
            <w:r w:rsidRPr="007E1B9D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rared, infrasonic</w:t>
            </w:r>
          </w:p>
        </w:tc>
      </w:tr>
      <w:tr w:rsidR="007E1B9D" w:rsidRPr="007E1B9D" w:rsidTr="00342CFE">
        <w:trPr>
          <w:jc w:val="center"/>
        </w:trPr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micro-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small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microscope, microbiology, microfilm, microwave</w:t>
            </w:r>
          </w:p>
        </w:tc>
      </w:tr>
      <w:tr w:rsidR="007E1B9D" w:rsidRPr="007E1B9D" w:rsidTr="00342CFE">
        <w:trPr>
          <w:jc w:val="center"/>
        </w:trPr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proofErr w:type="spellStart"/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mis</w:t>
            </w:r>
            <w:proofErr w:type="spellEnd"/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wrongly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misinterpret, misfire, mistake, misunderstand</w:t>
            </w:r>
          </w:p>
        </w:tc>
      </w:tr>
      <w:tr w:rsidR="007E1B9D" w:rsidRPr="007E1B9D" w:rsidTr="00342CFE">
        <w:trPr>
          <w:jc w:val="center"/>
        </w:trPr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mono-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one, singular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16316D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7E1B9D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monotone, monochrome</w:t>
            </w:r>
            <w:r w:rsidR="00342CFE"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, monolithic</w:t>
            </w:r>
          </w:p>
        </w:tc>
      </w:tr>
      <w:tr w:rsidR="007E1B9D" w:rsidRPr="007E1B9D" w:rsidTr="00342CFE">
        <w:trPr>
          <w:jc w:val="center"/>
        </w:trPr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non-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not, without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nonsense, nonentity, nondescript</w:t>
            </w:r>
          </w:p>
        </w:tc>
      </w:tr>
      <w:tr w:rsidR="007E1B9D" w:rsidRPr="007E1B9D" w:rsidTr="00342CFE">
        <w:trPr>
          <w:jc w:val="center"/>
        </w:trPr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proofErr w:type="spellStart"/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omni</w:t>
            </w:r>
            <w:proofErr w:type="spellEnd"/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all, every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omnibus, omnivore, omnipotent</w:t>
            </w:r>
          </w:p>
        </w:tc>
      </w:tr>
      <w:tr w:rsidR="007E1B9D" w:rsidRPr="007E1B9D" w:rsidTr="00342CFE">
        <w:trPr>
          <w:jc w:val="center"/>
        </w:trPr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pre-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before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C62171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prefix, predetermine, pre</w:t>
            </w:r>
            <w:r w:rsidR="00C62171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school</w:t>
            </w:r>
          </w:p>
        </w:tc>
      </w:tr>
      <w:tr w:rsidR="007E1B9D" w:rsidRPr="007E1B9D" w:rsidTr="00342CFE">
        <w:trPr>
          <w:jc w:val="center"/>
        </w:trPr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semi-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half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semicircle, semi-final, semiconscious</w:t>
            </w:r>
          </w:p>
        </w:tc>
      </w:tr>
      <w:tr w:rsidR="007E1B9D" w:rsidRPr="007E1B9D" w:rsidTr="00AC324C">
        <w:trPr>
          <w:jc w:val="center"/>
        </w:trPr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16316D" w:rsidRPr="007E1B9D" w:rsidRDefault="0016316D" w:rsidP="0016316D">
            <w:pPr>
              <w:spacing w:after="0"/>
              <w:rPr>
                <w:color w:val="000000" w:themeColor="text1"/>
                <w:sz w:val="24"/>
                <w:szCs w:val="24"/>
              </w:rPr>
            </w:pPr>
            <w:proofErr w:type="spellStart"/>
            <w:r w:rsidRPr="007E1B9D">
              <w:rPr>
                <w:color w:val="000000" w:themeColor="text1"/>
                <w:sz w:val="24"/>
                <w:szCs w:val="24"/>
              </w:rPr>
              <w:t>therm</w:t>
            </w:r>
            <w:proofErr w:type="spellEnd"/>
            <w:r w:rsidRPr="007E1B9D">
              <w:rPr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16316D" w:rsidRPr="007E1B9D" w:rsidRDefault="0016316D" w:rsidP="0016316D">
            <w:pPr>
              <w:spacing w:after="0"/>
              <w:rPr>
                <w:color w:val="000000" w:themeColor="text1"/>
                <w:sz w:val="24"/>
                <w:szCs w:val="24"/>
              </w:rPr>
            </w:pPr>
            <w:r w:rsidRPr="007E1B9D">
              <w:rPr>
                <w:color w:val="000000" w:themeColor="text1"/>
                <w:sz w:val="24"/>
                <w:szCs w:val="24"/>
              </w:rPr>
              <w:t>heat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:rsidR="0016316D" w:rsidRPr="007E1B9D" w:rsidRDefault="0016316D" w:rsidP="0016316D">
            <w:pPr>
              <w:spacing w:after="0"/>
              <w:rPr>
                <w:color w:val="000000" w:themeColor="text1"/>
                <w:sz w:val="24"/>
                <w:szCs w:val="24"/>
              </w:rPr>
            </w:pPr>
            <w:r w:rsidRPr="007E1B9D">
              <w:rPr>
                <w:color w:val="000000" w:themeColor="text1"/>
                <w:sz w:val="24"/>
                <w:szCs w:val="24"/>
              </w:rPr>
              <w:t>thermometer, thermostat, thermodynamic</w:t>
            </w:r>
          </w:p>
        </w:tc>
      </w:tr>
      <w:tr w:rsidR="007E1B9D" w:rsidRPr="007E1B9D" w:rsidTr="00342CFE">
        <w:trPr>
          <w:jc w:val="center"/>
        </w:trPr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tri-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three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triangle, tripod, tricycle</w:t>
            </w:r>
          </w:p>
        </w:tc>
      </w:tr>
      <w:tr w:rsidR="007E1B9D" w:rsidRPr="007E1B9D" w:rsidTr="00342CFE">
        <w:trPr>
          <w:jc w:val="center"/>
        </w:trPr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un-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not</w:t>
            </w:r>
          </w:p>
        </w:tc>
        <w:tc>
          <w:tcPr>
            <w:tcW w:w="0" w:type="auto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342CFE" w:rsidRPr="001F0476" w:rsidRDefault="00342CFE" w:rsidP="00342CFE">
            <w:pPr>
              <w:spacing w:after="0"/>
              <w:jc w:val="left"/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</w:pPr>
            <w:r w:rsidRPr="001F0476">
              <w:rPr>
                <w:rFonts w:eastAsia="Times New Roman" w:cs="Segoe UI Semibold"/>
                <w:color w:val="000000" w:themeColor="text1"/>
                <w:sz w:val="24"/>
                <w:szCs w:val="24"/>
                <w:lang w:eastAsia="en-IN"/>
              </w:rPr>
              <w:t>unfriendly, undone, unknown</w:t>
            </w:r>
          </w:p>
        </w:tc>
      </w:tr>
    </w:tbl>
    <w:p w:rsidR="00342CFE" w:rsidRPr="007E1B9D" w:rsidRDefault="00342CFE" w:rsidP="00342CFE">
      <w:pPr>
        <w:rPr>
          <w:color w:val="000000" w:themeColor="text1"/>
        </w:rPr>
      </w:pPr>
      <w:bookmarkStart w:id="0" w:name="_GoBack"/>
      <w:bookmarkEnd w:id="0"/>
    </w:p>
    <w:sectPr w:rsidR="00342CFE" w:rsidRPr="007E1B9D" w:rsidSect="0043253D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730E06"/>
    <w:multiLevelType w:val="multilevel"/>
    <w:tmpl w:val="74D0E3DA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DDA3856"/>
    <w:multiLevelType w:val="hybridMultilevel"/>
    <w:tmpl w:val="00E6DB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tDQwNTA0szAwMzFT0lEKTi0uzszPAykwrAUAST/7rSwAAAA="/>
  </w:docVars>
  <w:rsids>
    <w:rsidRoot w:val="001F0476"/>
    <w:rsid w:val="0016316D"/>
    <w:rsid w:val="001C35BB"/>
    <w:rsid w:val="001F0476"/>
    <w:rsid w:val="001F6AB4"/>
    <w:rsid w:val="00342CFE"/>
    <w:rsid w:val="003A08E4"/>
    <w:rsid w:val="0043253D"/>
    <w:rsid w:val="005B7458"/>
    <w:rsid w:val="006B4746"/>
    <w:rsid w:val="007E1B9D"/>
    <w:rsid w:val="00A85E7F"/>
    <w:rsid w:val="00AF51F4"/>
    <w:rsid w:val="00BA427E"/>
    <w:rsid w:val="00C62171"/>
    <w:rsid w:val="00D50B8A"/>
    <w:rsid w:val="00E76AFB"/>
    <w:rsid w:val="00EC2099"/>
    <w:rsid w:val="00F60AEC"/>
    <w:rsid w:val="00F64170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28A94"/>
  <w15:chartTrackingRefBased/>
  <w15:docId w15:val="{7D99F1A4-3241-4E2D-A4DA-44492F7C3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 Semibold" w:eastAsiaTheme="minorHAnsi" w:hAnsi="Segoe UI Semibold" w:cstheme="minorBidi"/>
        <w:sz w:val="26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0AEC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color w:val="002060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0AEC"/>
    <w:rPr>
      <w:rFonts w:eastAsia="Times New Roman" w:cs="Segoe UI Semibold"/>
      <w:b/>
      <w:bCs/>
      <w:color w:val="0020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E76AFB"/>
    <w:pPr>
      <w:pBdr>
        <w:bottom w:val="single" w:sz="8" w:space="4" w:color="5B9BD5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color w:val="000000" w:themeColor="text1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76AFB"/>
    <w:rPr>
      <w:rFonts w:ascii="KG Shadow of the Day" w:eastAsiaTheme="majorEastAsia" w:hAnsi="KG Shadow of the Day" w:cstheme="majorBidi"/>
      <w:b/>
      <w:color w:val="000000" w:themeColor="text1"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paragraph" w:styleId="ListParagraph">
    <w:name w:val="List Paragraph"/>
    <w:basedOn w:val="Normal"/>
    <w:uiPriority w:val="34"/>
    <w:qFormat/>
    <w:rsid w:val="001F04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56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2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14</cp:revision>
  <dcterms:created xsi:type="dcterms:W3CDTF">2018-11-19T16:37:00Z</dcterms:created>
  <dcterms:modified xsi:type="dcterms:W3CDTF">2018-11-19T17:18:00Z</dcterms:modified>
</cp:coreProperties>
</file>